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31E9" w:rsidRDefault="00E64AA3" w:rsidP="00E64AA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u w:val="single"/>
        </w:rPr>
        <w:t>BAIYEWU AFOLAKE SIMBIAT</w:t>
      </w:r>
    </w:p>
    <w:p w:rsidR="00E64AA3" w:rsidRDefault="00E64AA3" w:rsidP="00E64AA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LAB 5 1</w:t>
      </w:r>
    </w:p>
    <w:p w:rsidR="00E64AA3" w:rsidRDefault="00E64AA3" w:rsidP="00E64AA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FUSION MATRIX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E64AA3">
        <w:rPr>
          <w:rFonts w:ascii="Lucida Console" w:eastAsia="Times New Roman" w:hAnsi="Lucida Console" w:cs="Courier New"/>
          <w:color w:val="930F80"/>
          <w:sz w:val="20"/>
          <w:szCs w:val="20"/>
        </w:rPr>
        <w:t xml:space="preserve">&gt; </w:t>
      </w:r>
      <w:proofErr w:type="spellStart"/>
      <w:r w:rsidRPr="00E64AA3">
        <w:rPr>
          <w:rFonts w:ascii="Lucida Console" w:eastAsia="Times New Roman" w:hAnsi="Lucida Console" w:cs="Courier New"/>
          <w:color w:val="930F80"/>
          <w:sz w:val="20"/>
          <w:szCs w:val="20"/>
        </w:rPr>
        <w:t>confmatrobj</w:t>
      </w:r>
      <w:proofErr w:type="spellEnd"/>
      <w:r w:rsidRPr="00E64AA3">
        <w:rPr>
          <w:rFonts w:ascii="Lucida Console" w:eastAsia="Times New Roman" w:hAnsi="Lucida Console" w:cs="Courier New"/>
          <w:color w:val="930F80"/>
          <w:sz w:val="20"/>
          <w:szCs w:val="20"/>
        </w:rPr>
        <w:t>&lt;-</w:t>
      </w:r>
      <w:proofErr w:type="spellStart"/>
      <w:r w:rsidRPr="00E64AA3">
        <w:rPr>
          <w:rFonts w:ascii="Lucida Console" w:eastAsia="Times New Roman" w:hAnsi="Lucida Console" w:cs="Courier New"/>
          <w:color w:val="930F80"/>
          <w:sz w:val="20"/>
          <w:szCs w:val="20"/>
        </w:rPr>
        <w:t>confusionMatrix</w:t>
      </w:r>
      <w:proofErr w:type="spellEnd"/>
      <w:r w:rsidRPr="00E64AA3">
        <w:rPr>
          <w:rFonts w:ascii="Lucida Console" w:eastAsia="Times New Roman" w:hAnsi="Lucida Console" w:cs="Courier New"/>
          <w:color w:val="930F80"/>
          <w:sz w:val="20"/>
          <w:szCs w:val="20"/>
        </w:rPr>
        <w:t>(</w:t>
      </w:r>
      <w:proofErr w:type="spellStart"/>
      <w:proofErr w:type="gramStart"/>
      <w:r w:rsidRPr="00E64AA3">
        <w:rPr>
          <w:rFonts w:ascii="Lucida Console" w:eastAsia="Times New Roman" w:hAnsi="Lucida Console" w:cs="Courier New"/>
          <w:color w:val="930F80"/>
          <w:sz w:val="20"/>
          <w:szCs w:val="20"/>
        </w:rPr>
        <w:t>pred,trainobj</w:t>
      </w:r>
      <w:proofErr w:type="spellEnd"/>
      <w:proofErr w:type="gramEnd"/>
      <w:r w:rsidRPr="00E64AA3">
        <w:rPr>
          <w:rFonts w:ascii="Lucida Console" w:eastAsia="Times New Roman" w:hAnsi="Lucida Console" w:cs="Courier New"/>
          <w:color w:val="930F80"/>
          <w:sz w:val="20"/>
          <w:szCs w:val="20"/>
        </w:rPr>
        <w:t>)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E64AA3">
        <w:rPr>
          <w:rFonts w:ascii="Lucida Console" w:eastAsia="Times New Roman" w:hAnsi="Lucida Console" w:cs="Courier New"/>
          <w:color w:val="930F80"/>
          <w:sz w:val="20"/>
          <w:szCs w:val="20"/>
        </w:rPr>
        <w:t xml:space="preserve">&gt; </w:t>
      </w:r>
      <w:proofErr w:type="spellStart"/>
      <w:r w:rsidRPr="00E64AA3">
        <w:rPr>
          <w:rFonts w:ascii="Lucida Console" w:eastAsia="Times New Roman" w:hAnsi="Lucida Console" w:cs="Courier New"/>
          <w:color w:val="930F80"/>
          <w:sz w:val="20"/>
          <w:szCs w:val="20"/>
        </w:rPr>
        <w:t>confmatrobj</w:t>
      </w:r>
      <w:proofErr w:type="spellEnd"/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nfusion Matrix and Statistics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Reference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ion   1   2   3   4   5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1 224   1   4   1   1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2   0 222   1   3   0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3   0   3 225   1   2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4   1   2   1 214   0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5   4   2   1   0 216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Overall Statistics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 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</w:t>
      </w:r>
      <w:proofErr w:type="gramStart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ccuracy :</w:t>
      </w:r>
      <w:proofErr w:type="gramEnd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9752          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95% </w:t>
      </w:r>
      <w:proofErr w:type="gramStart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I :</w:t>
      </w:r>
      <w:proofErr w:type="gramEnd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0.9644, 0.9835)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No Information </w:t>
      </w:r>
      <w:proofErr w:type="gramStart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ate :</w:t>
      </w:r>
      <w:proofErr w:type="gramEnd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2055          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P-Value [</w:t>
      </w:r>
      <w:proofErr w:type="spellStart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cc</w:t>
      </w:r>
      <w:proofErr w:type="spellEnd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NIR</w:t>
      </w:r>
      <w:proofErr w:type="gramStart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] :</w:t>
      </w:r>
      <w:proofErr w:type="gramEnd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2.2e-16       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 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Kappa :</w:t>
      </w:r>
      <w:proofErr w:type="gramEnd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969           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 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cnemar's</w:t>
      </w:r>
      <w:proofErr w:type="spellEnd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Test P-</w:t>
      </w:r>
      <w:proofErr w:type="gramStart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Value :</w:t>
      </w:r>
      <w:proofErr w:type="gramEnd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NA              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tatistics by Class: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Class: 1 Class: 2 Class: 3 Class: 4 Class: 5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nsitivity            0.9782   0.9652   0.9698   0.9772   0.9863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pecificity            0.9922   0.9956   0.9933   0.9956   0.9923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os</w:t>
      </w:r>
      <w:proofErr w:type="spellEnd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</w:t>
      </w:r>
      <w:proofErr w:type="spellEnd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Value         0.9697   0.9823   0.9740   0.9817   0.9686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eg</w:t>
      </w:r>
      <w:proofErr w:type="spellEnd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</w:t>
      </w:r>
      <w:proofErr w:type="spellEnd"/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Value         0.9944   0.9911   0.9922   0.9945   0.9967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valence             0.2028   0.2037   0.2055   0.1940   0.1940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etection Rate         0.1984   0.1966   0.1993   0.1895   0.1913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etection Prevalence   0.2046   0.2002   0.2046   0.1931   0.1975</w:t>
      </w:r>
    </w:p>
    <w:p w:rsidR="00E64AA3" w:rsidRPr="00E64AA3" w:rsidRDefault="00E64AA3" w:rsidP="00E64A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64AA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Balanced Accuracy      0.9852   0.9804   0.9816   0.9864   0.9893</w:t>
      </w:r>
    </w:p>
    <w:p w:rsidR="00E64AA3" w:rsidRDefault="00E64AA3" w:rsidP="00E64AA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64AA3" w:rsidRDefault="00E64AA3" w:rsidP="00E64AA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64AA3" w:rsidRDefault="00E64AA3" w:rsidP="00E64AA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64AA3" w:rsidRDefault="00E64AA3" w:rsidP="00E64AA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64AA3" w:rsidRDefault="00E64AA3" w:rsidP="00E64AA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64AA3" w:rsidRDefault="00E64AA3" w:rsidP="00E64AA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64AA3" w:rsidRDefault="00E64AA3" w:rsidP="00E64AA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64AA3" w:rsidRDefault="00E64AA3" w:rsidP="00E64AA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64AA3" w:rsidRDefault="00E64AA3" w:rsidP="00E64AA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CROSS TABLE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930F80"/>
        </w:rPr>
      </w:pPr>
      <w:r>
        <w:rPr>
          <w:rStyle w:val="gnkrckgcmsb"/>
          <w:rFonts w:ascii="Lucida Console" w:hAnsi="Lucida Console"/>
          <w:color w:val="930F80"/>
        </w:rPr>
        <w:t xml:space="preserve">&gt; </w:t>
      </w:r>
      <w:r>
        <w:rPr>
          <w:rStyle w:val="gnkrckgcmrb"/>
          <w:rFonts w:ascii="Lucida Console" w:hAnsi="Lucida Console"/>
          <w:color w:val="930F80"/>
        </w:rPr>
        <w:t>########problem 8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930F80"/>
        </w:rPr>
      </w:pPr>
      <w:r>
        <w:rPr>
          <w:rStyle w:val="gnkrckgcmsb"/>
          <w:rFonts w:ascii="Lucida Console" w:hAnsi="Lucida Console"/>
          <w:color w:val="930F80"/>
        </w:rPr>
        <w:t xml:space="preserve">&gt; </w:t>
      </w:r>
      <w:r>
        <w:rPr>
          <w:rStyle w:val="gnkrckgcmrb"/>
          <w:rFonts w:ascii="Lucida Console" w:hAnsi="Lucida Console"/>
          <w:color w:val="930F80"/>
        </w:rPr>
        <w:t>library(</w:t>
      </w:r>
      <w:proofErr w:type="spellStart"/>
      <w:r>
        <w:rPr>
          <w:rStyle w:val="gnkrckgcmrb"/>
          <w:rFonts w:ascii="Lucida Console" w:hAnsi="Lucida Console"/>
          <w:color w:val="930F80"/>
        </w:rPr>
        <w:t>gmodels</w:t>
      </w:r>
      <w:proofErr w:type="spellEnd"/>
      <w:r>
        <w:rPr>
          <w:rStyle w:val="gnkrckgcmrb"/>
          <w:rFonts w:ascii="Lucida Console" w:hAnsi="Lucida Console"/>
          <w:color w:val="930F80"/>
        </w:rPr>
        <w:t>)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930F80"/>
        </w:rPr>
      </w:pPr>
      <w:r>
        <w:rPr>
          <w:rStyle w:val="gnkrckgcmsb"/>
          <w:rFonts w:ascii="Lucida Console" w:hAnsi="Lucida Console"/>
          <w:color w:val="930F8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930F80"/>
        </w:rPr>
        <w:t>CrossTable</w:t>
      </w:r>
      <w:proofErr w:type="spellEnd"/>
      <w:r>
        <w:rPr>
          <w:rStyle w:val="gnkrckgcmrb"/>
          <w:rFonts w:ascii="Lucida Console" w:hAnsi="Lucida Console"/>
          <w:color w:val="930F80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930F80"/>
        </w:rPr>
        <w:t>predictions,testobj,prop.chisq</w:t>
      </w:r>
      <w:proofErr w:type="spellEnd"/>
      <w:r>
        <w:rPr>
          <w:rStyle w:val="gnkrckgcmrb"/>
          <w:rFonts w:ascii="Lucida Console" w:hAnsi="Lucida Console"/>
          <w:color w:val="930F80"/>
        </w:rPr>
        <w:t xml:space="preserve"> = FALSE)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Cell Contents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|-------------------------|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|                       N |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|           N / Row Total |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|           N / Col Total |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|         N / Table Total |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|-------------------------|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Total Observations in Table:  140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estobj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predictions |         1 |         2 |         3 |         4 |         5 | Row Total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|-----------|-----------|-----------|-----------|-----------|-----------|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1 |         7 |         2 |         7 |         6 |        10 |        32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219 |     0.062 |     0.219 |     0.188 |     0.312 |     0.229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292 |     0.100 |     0.280 |     0.188 |     0.256 |          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050 |     0.014 |     0.050 |     0.043 |     0.071 |          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|-----------|-----------|-----------|-----------|-----------|-----------|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2 |         8 |         4 |         3 |         5 |         8 |        28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286 |     0.143 |     0.107 |     0.179 |     0.286 |     0.200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333 |     0.200 |     0.120 |     0.156 |     0.205 |          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057 |     0.029 |     0.021 |     0.036 |     0.057 |          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|-----------|-----------|-----------|-----------|-----------|-----------|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3 |         2 |         5 |         5 |         7 |         8 |        27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074 |     0.185 |     0.185 |     0.259 |     0.296 |     0.193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083 |     0.250 |     0.200 |     0.219 |     0.205 |          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014 |     0.036 |     0.036 |     0.050 |     0.057 |          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|-----------|-----------|-----------|-----------|-----------|-----------|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4 |         3 |         5 |         6 |         7 |         8 |        29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lastRenderedPageBreak/>
        <w:t xml:space="preserve">             |     0.103 |     0.172 |     0.207 |     0.241 |     0.276 |     0.207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125 |     0.250 |     0.240 |     0.219 |     0.205 |          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021 |     0.036 |     0.043 |     0.050 |     0.057 |          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|-----------|-----------|-----------|-----------|-----------|-----------|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5 |         4 |         4 |         4 |         7 |         5 |        24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167 |     0.167 |     0.167 |     0.292 |     0.208 |     0.171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167 |     0.200 |     0.160 |     0.219 |     0.128 |          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029 |     0.029 |     0.029 |     0.050 |     0.036 |          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|-----------|-----------|-----------|-----------|-----------|-----------|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Column Total |        24 |        20 |        25 |        32 |        39 |       140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|     0.171 |     0.143 |     0.179 |     0.229 |     0.279 |           | </w:t>
      </w:r>
    </w:p>
    <w:p w:rsidR="00E64AA3" w:rsidRDefault="00E64AA3" w:rsidP="00E64A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|-----------|-----------|-----------|-----------|-----------|-----------|</w:t>
      </w:r>
    </w:p>
    <w:p w:rsidR="00E64AA3" w:rsidRPr="00E64AA3" w:rsidRDefault="00E64AA3" w:rsidP="00E64AA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E64AA3" w:rsidRPr="00E64A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zYyMDQyMTM2NbZQ0lEKTi0uzszPAykwrAUAn6bjmiwAAAA="/>
  </w:docVars>
  <w:rsids>
    <w:rsidRoot w:val="00E64AA3"/>
    <w:rsid w:val="006131E9"/>
    <w:rsid w:val="00E6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8A7BD"/>
  <w15:chartTrackingRefBased/>
  <w15:docId w15:val="{84490DEC-DE2A-4E84-BE36-F36DA77FE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4AA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4AA3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E64AA3"/>
  </w:style>
  <w:style w:type="character" w:customStyle="1" w:styleId="gnkrckgcmrb">
    <w:name w:val="gnkrckgcmrb"/>
    <w:basedOn w:val="DefaultParagraphFont"/>
    <w:rsid w:val="00E64AA3"/>
  </w:style>
  <w:style w:type="character" w:customStyle="1" w:styleId="gnkrckgcgsb">
    <w:name w:val="gnkrckgcgsb"/>
    <w:basedOn w:val="DefaultParagraphFont"/>
    <w:rsid w:val="00E64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954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Envy</dc:creator>
  <cp:keywords/>
  <dc:description/>
  <cp:lastModifiedBy>HP Envy</cp:lastModifiedBy>
  <cp:revision>1</cp:revision>
  <dcterms:created xsi:type="dcterms:W3CDTF">2020-02-25T02:59:00Z</dcterms:created>
  <dcterms:modified xsi:type="dcterms:W3CDTF">2020-02-25T03:04:00Z</dcterms:modified>
</cp:coreProperties>
</file>